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4DEAE6" w14:textId="23D3EA0F" w:rsidR="00773C6E" w:rsidRDefault="001F0BBD" w:rsidP="00A66A76">
      <w:pPr>
        <w:pStyle w:val="1"/>
        <w:jc w:val="center"/>
      </w:pPr>
      <w:r>
        <w:t xml:space="preserve">Lab: </w:t>
      </w:r>
      <w:r w:rsidR="0005417E">
        <w:t>Code Organization and Templates</w:t>
      </w:r>
    </w:p>
    <w:p w14:paraId="698B4587" w14:textId="6883573F" w:rsidR="0005417E" w:rsidRPr="0005417E" w:rsidRDefault="0005417E" w:rsidP="0005417E">
      <w:pPr>
        <w:jc w:val="center"/>
        <w:rPr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below-described problems in </w:t>
      </w:r>
      <w:hyperlink r:id="rId8" w:history="1">
        <w:r>
          <w:rPr>
            <w:rStyle w:val="aa"/>
          </w:rPr>
          <w:t>Judge</w:t>
        </w:r>
      </w:hyperlink>
      <w:r>
        <w:t>.</w:t>
      </w:r>
    </w:p>
    <w:p w14:paraId="7E393951" w14:textId="77777777" w:rsidR="00A66A76" w:rsidRPr="00337F9A" w:rsidRDefault="00A66A76" w:rsidP="006D2B84">
      <w:pPr>
        <w:spacing w:before="0" w:after="0"/>
        <w:rPr>
          <w:b/>
          <w:bCs/>
        </w:rPr>
      </w:pPr>
      <w:r w:rsidRPr="00337F9A">
        <w:rPr>
          <w:b/>
          <w:bCs/>
        </w:rPr>
        <w:t>Write C++ code for solving the tasks on the following pages.</w:t>
      </w:r>
    </w:p>
    <w:p w14:paraId="7458C85E" w14:textId="32812783" w:rsidR="00A62955" w:rsidRPr="00337F9A" w:rsidRDefault="00A66A76" w:rsidP="006D2B84">
      <w:pPr>
        <w:spacing w:before="0" w:after="0"/>
        <w:rPr>
          <w:b/>
          <w:bCs/>
        </w:rPr>
      </w:pPr>
      <w:r w:rsidRPr="00337F9A">
        <w:rPr>
          <w:b/>
          <w:bCs/>
        </w:rPr>
        <w:t>Code should compile under the C++03 or the C++11 standard.</w:t>
      </w:r>
    </w:p>
    <w:p w14:paraId="0D0BA661" w14:textId="77777777" w:rsidR="00A62955" w:rsidRPr="00337F9A" w:rsidRDefault="00A62955" w:rsidP="006D2B84">
      <w:pPr>
        <w:spacing w:before="0" w:after="0"/>
        <w:rPr>
          <w:b/>
          <w:bCs/>
        </w:rPr>
      </w:pPr>
      <w:r w:rsidRPr="00337F9A">
        <w:rPr>
          <w:b/>
          <w:bCs/>
        </w:rPr>
        <w:t>Any code files that are part of the task are provided under the folder Skeleton.</w:t>
      </w:r>
    </w:p>
    <w:p w14:paraId="2EB9F666" w14:textId="63B442B0" w:rsidR="005D6842" w:rsidRPr="00337F9A" w:rsidRDefault="00A62955" w:rsidP="006D2B84">
      <w:pPr>
        <w:spacing w:before="0" w:after="0"/>
        <w:rPr>
          <w:b/>
          <w:bCs/>
        </w:rPr>
      </w:pPr>
      <w:r w:rsidRPr="00337F9A">
        <w:rPr>
          <w:b/>
          <w:bCs/>
        </w:rPr>
        <w:t>Please follow the exact instructions on uploading the solutions for each task.</w:t>
      </w:r>
    </w:p>
    <w:p w14:paraId="2F2E6C5D" w14:textId="77777777" w:rsidR="005D6842" w:rsidRPr="005D6842" w:rsidRDefault="005D6842" w:rsidP="005D6842">
      <w:pPr>
        <w:pStyle w:val="2"/>
        <w:rPr>
          <w:sz w:val="40"/>
          <w:szCs w:val="40"/>
        </w:rPr>
      </w:pPr>
      <w:r w:rsidRPr="005D6842">
        <w:rPr>
          <w:sz w:val="40"/>
          <w:szCs w:val="40"/>
        </w:rPr>
        <w:t>Compile</w:t>
      </w:r>
    </w:p>
    <w:p w14:paraId="2300064D" w14:textId="77777777" w:rsidR="005D6842" w:rsidRPr="00E00C4B" w:rsidRDefault="005D6842" w:rsidP="005D6842">
      <w:r w:rsidRPr="00E00C4B">
        <w:t>You are given some code, which reads a single string from the input and writes it to the output without any changes.</w:t>
      </w:r>
    </w:p>
    <w:p w14:paraId="52FE7BA2" w14:textId="77777777" w:rsidR="005D6842" w:rsidRPr="00E00C4B" w:rsidRDefault="005D6842" w:rsidP="005D6842">
      <w:r w:rsidRPr="00E00C4B">
        <w:t>The code however doesn’t compile. Figure out what file(s) needs to be created, and what file it needs to contain, so that the program compiles and runs as described.</w:t>
      </w:r>
    </w:p>
    <w:p w14:paraId="07D9D085" w14:textId="77777777" w:rsidR="005D6842" w:rsidRPr="00E00C4B" w:rsidRDefault="005D6842" w:rsidP="005D6842">
      <w:bookmarkStart w:id="0" w:name="_Hlk522744846"/>
      <w:r w:rsidRPr="00E00C4B">
        <w:t xml:space="preserve">You should submit a single </w:t>
      </w:r>
      <w:r w:rsidRPr="00E00C4B">
        <w:rPr>
          <w:rFonts w:ascii="Consolas" w:hAnsi="Consolas"/>
          <w:b/>
          <w:noProof/>
        </w:rPr>
        <w:t>.zip</w:t>
      </w:r>
      <w:r w:rsidRPr="00E00C4B">
        <w:t xml:space="preserve"> file for this task, containing ONLY the file(s) YOU created. The Judge system has a copy of </w:t>
      </w:r>
      <w:bookmarkEnd w:id="0"/>
      <w:r w:rsidRPr="00E00C4B">
        <w:t>the other files and will compile them, along with your file, in the same directory.</w:t>
      </w:r>
    </w:p>
    <w:p w14:paraId="4A21298D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55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11"/>
      </w:tblGrid>
      <w:tr w:rsidR="005D6842" w:rsidRPr="00E00C4B" w14:paraId="46DB044A" w14:textId="77777777" w:rsidTr="005D6842">
        <w:trPr>
          <w:trHeight w:val="257"/>
        </w:trPr>
        <w:tc>
          <w:tcPr>
            <w:tcW w:w="5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543D8A4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Input</w:t>
            </w:r>
          </w:p>
        </w:tc>
      </w:tr>
      <w:tr w:rsidR="005D6842" w:rsidRPr="00E00C4B" w14:paraId="4E3CF7B5" w14:textId="77777777" w:rsidTr="005D6842">
        <w:trPr>
          <w:trHeight w:val="257"/>
        </w:trPr>
        <w:tc>
          <w:tcPr>
            <w:tcW w:w="5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405656" w14:textId="77777777" w:rsidR="005D6842" w:rsidRPr="00E00C4B" w:rsidRDefault="005D6842" w:rsidP="007372E9">
            <w:pPr>
              <w:rPr>
                <w:rFonts w:ascii="Consolas" w:hAnsi="Consolas"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example</w:t>
            </w:r>
          </w:p>
        </w:tc>
      </w:tr>
      <w:tr w:rsidR="005D6842" w:rsidRPr="00E00C4B" w14:paraId="245E9449" w14:textId="77777777" w:rsidTr="005D6842">
        <w:trPr>
          <w:trHeight w:val="257"/>
        </w:trPr>
        <w:tc>
          <w:tcPr>
            <w:tcW w:w="5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3F7CC20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Output</w:t>
            </w:r>
          </w:p>
        </w:tc>
      </w:tr>
      <w:tr w:rsidR="005D6842" w:rsidRPr="00E00C4B" w14:paraId="43FCE23D" w14:textId="77777777" w:rsidTr="005D6842">
        <w:trPr>
          <w:trHeight w:val="257"/>
        </w:trPr>
        <w:tc>
          <w:tcPr>
            <w:tcW w:w="55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6B71E2" w14:textId="77777777" w:rsidR="005D6842" w:rsidRPr="00E00C4B" w:rsidRDefault="005D6842" w:rsidP="007372E9">
            <w:pPr>
              <w:rPr>
                <w:rFonts w:ascii="Consolas" w:hAnsi="Consolas"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example</w:t>
            </w:r>
          </w:p>
        </w:tc>
      </w:tr>
    </w:tbl>
    <w:p w14:paraId="578010A8" w14:textId="77777777" w:rsidR="005D6842" w:rsidRPr="005D6842" w:rsidRDefault="005D6842" w:rsidP="005D6842">
      <w:pPr>
        <w:pStyle w:val="2"/>
        <w:rPr>
          <w:sz w:val="40"/>
          <w:szCs w:val="40"/>
        </w:rPr>
      </w:pPr>
      <w:r w:rsidRPr="005D6842">
        <w:rPr>
          <w:sz w:val="40"/>
          <w:szCs w:val="40"/>
        </w:rPr>
        <w:t>Censorship</w:t>
      </w:r>
    </w:p>
    <w:p w14:paraId="670BD658" w14:textId="77777777" w:rsidR="005D6842" w:rsidRPr="00E00C4B" w:rsidRDefault="005D6842" w:rsidP="005D6842">
      <w:pPr>
        <w:rPr>
          <w:i/>
        </w:rPr>
      </w:pPr>
      <w:r w:rsidRPr="00E00C4B">
        <w:rPr>
          <w:i/>
        </w:rPr>
        <w:t>Did you hear about article 13? You should.</w:t>
      </w:r>
    </w:p>
    <w:p w14:paraId="4C2ADB97" w14:textId="6E50FD37" w:rsidR="005D6842" w:rsidRPr="00E00C4B" w:rsidRDefault="005D6842" w:rsidP="005D6842">
      <w:r w:rsidRPr="00E00C4B">
        <w:t xml:space="preserve">You are given some code, which reads a line of strings (separated by single spaces) which describe </w:t>
      </w:r>
      <w:r w:rsidR="0005417E" w:rsidRPr="0005417E">
        <w:t>"</w:t>
      </w:r>
      <w:r w:rsidRPr="00E00C4B">
        <w:rPr>
          <w:b/>
        </w:rPr>
        <w:t>copyrighted</w:t>
      </w:r>
      <w:r w:rsidR="0005417E" w:rsidRPr="0005417E">
        <w:t>"</w:t>
      </w:r>
      <w:r w:rsidR="0005417E">
        <w:rPr>
          <w:rFonts w:ascii="Consolas" w:hAnsi="Consolas"/>
          <w:b/>
          <w:noProof/>
        </w:rPr>
        <w:t xml:space="preserve"> </w:t>
      </w:r>
      <w:r w:rsidRPr="00E00C4B">
        <w:t xml:space="preserve">strings. Then it reads several lines (until a line containing the string </w:t>
      </w:r>
      <w:r w:rsidR="0005417E" w:rsidRPr="0005417E">
        <w:t>"</w:t>
      </w:r>
      <w:r w:rsidRPr="00E00C4B">
        <w:rPr>
          <w:rFonts w:ascii="Consolas" w:hAnsi="Consolas"/>
          <w:b/>
          <w:noProof/>
        </w:rPr>
        <w:t>end</w:t>
      </w:r>
      <w:r w:rsidR="0005417E" w:rsidRPr="0005417E">
        <w:t>"</w:t>
      </w:r>
      <w:r w:rsidRPr="00E00C4B">
        <w:t xml:space="preserve"> is entered), and checks each of them against the </w:t>
      </w:r>
      <w:r w:rsidRPr="00E00C4B">
        <w:rPr>
          <w:b/>
        </w:rPr>
        <w:t>copyrighted</w:t>
      </w:r>
      <w:r w:rsidRPr="00E00C4B">
        <w:t xml:space="preserve"> words:</w:t>
      </w:r>
    </w:p>
    <w:p w14:paraId="2336FFBB" w14:textId="7A584536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If the line matches a copyrighted string, it is </w:t>
      </w:r>
      <w:r w:rsidR="0005417E" w:rsidRPr="0005417E">
        <w:t>"</w:t>
      </w:r>
      <w:r w:rsidRPr="00E00C4B">
        <w:rPr>
          <w:b/>
        </w:rPr>
        <w:t>blocked</w:t>
      </w:r>
      <w:r w:rsidR="0005417E" w:rsidRPr="0005417E">
        <w:t>"</w:t>
      </w:r>
    </w:p>
    <w:p w14:paraId="0FFD748A" w14:textId="77777777" w:rsidR="005D6842" w:rsidRPr="00E00C4B" w:rsidRDefault="005D6842" w:rsidP="005D6842">
      <w:pPr>
        <w:numPr>
          <w:ilvl w:val="0"/>
          <w:numId w:val="17"/>
        </w:numPr>
        <w:contextualSpacing/>
      </w:pPr>
      <w:proofErr w:type="gramStart"/>
      <w:r w:rsidRPr="00E00C4B">
        <w:t>Otherwise</w:t>
      </w:r>
      <w:proofErr w:type="gramEnd"/>
      <w:r w:rsidRPr="00E00C4B">
        <w:t xml:space="preserve"> it is printed back on the output</w:t>
      </w:r>
    </w:p>
    <w:p w14:paraId="096C902D" w14:textId="09C00369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The last line </w:t>
      </w:r>
      <w:r w:rsidR="0005417E" w:rsidRPr="0005417E">
        <w:t>"</w:t>
      </w:r>
      <w:r w:rsidRPr="00E00C4B">
        <w:rPr>
          <w:rFonts w:ascii="Consolas" w:hAnsi="Consolas"/>
          <w:b/>
          <w:noProof/>
        </w:rPr>
        <w:t>end</w:t>
      </w:r>
      <w:r w:rsidR="0005417E" w:rsidRPr="0005417E">
        <w:t>"</w:t>
      </w:r>
      <w:r w:rsidRPr="00E00C4B">
        <w:t xml:space="preserve"> is not included in this logic, it just determines when the reading ends. No two lines will be the same.</w:t>
      </w:r>
    </w:p>
    <w:p w14:paraId="24E3D11C" w14:textId="0CCA6B66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fter the end line, the program prints a line beginning with </w:t>
      </w:r>
      <w:r w:rsidR="0005417E" w:rsidRPr="0005417E">
        <w:t>"</w:t>
      </w:r>
      <w:r w:rsidRPr="00E00C4B">
        <w:rPr>
          <w:rFonts w:ascii="Consolas" w:hAnsi="Consolas"/>
          <w:b/>
          <w:noProof/>
        </w:rPr>
        <w:t xml:space="preserve">Blocked: </w:t>
      </w:r>
      <w:r w:rsidR="0005417E" w:rsidRPr="0005417E">
        <w:t>"</w:t>
      </w:r>
      <w:r w:rsidRPr="00E00C4B">
        <w:t xml:space="preserve">, followed by all the </w:t>
      </w:r>
      <w:r w:rsidRPr="00E00C4B">
        <w:rPr>
          <w:b/>
        </w:rPr>
        <w:t>blocked</w:t>
      </w:r>
      <w:r w:rsidRPr="00E00C4B">
        <w:t xml:space="preserve"> strings, separated by single spaces, in the order they were entered</w:t>
      </w:r>
    </w:p>
    <w:p w14:paraId="52D9F2F1" w14:textId="77777777" w:rsidR="005D6842" w:rsidRPr="00E00C4B" w:rsidRDefault="005D6842" w:rsidP="005D6842">
      <w:r w:rsidRPr="00E00C4B">
        <w:t xml:space="preserve">The program handles input and output, but uses a class named </w:t>
      </w:r>
      <w:r w:rsidRPr="00E00C4B">
        <w:rPr>
          <w:rFonts w:ascii="Consolas" w:hAnsi="Consolas"/>
          <w:b/>
          <w:noProof/>
        </w:rPr>
        <w:t>Article13Filter</w:t>
      </w:r>
      <w:r w:rsidRPr="00E00C4B">
        <w:t xml:space="preserve"> to do the blocking and store the blocked strings. </w:t>
      </w:r>
    </w:p>
    <w:p w14:paraId="0E49E43E" w14:textId="77777777" w:rsidR="005D6842" w:rsidRPr="00E00C4B" w:rsidRDefault="005D6842" w:rsidP="005D6842">
      <w:r w:rsidRPr="00E00C4B">
        <w:t>Your task is to study the available code and create a file with code such that the program compiles successfully and accomplishes the task described above.</w:t>
      </w:r>
    </w:p>
    <w:p w14:paraId="43C5C616" w14:textId="77777777" w:rsidR="005D6842" w:rsidRPr="00E00C4B" w:rsidRDefault="005D6842" w:rsidP="005D6842">
      <w:r w:rsidRPr="00E00C4B">
        <w:t xml:space="preserve">You should submit a single </w:t>
      </w:r>
      <w:r w:rsidRPr="00E00C4B">
        <w:rPr>
          <w:rFonts w:ascii="Consolas" w:hAnsi="Consolas"/>
          <w:b/>
          <w:noProof/>
        </w:rPr>
        <w:t>.zip</w:t>
      </w:r>
      <w:r w:rsidRPr="00E00C4B">
        <w:t xml:space="preserve"> file for this task, containing ONLY the file(s) YOU created. The Judge system has a copy of the other files and will compile them, along with your file, in the same directory.</w:t>
      </w:r>
    </w:p>
    <w:p w14:paraId="154D103D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85"/>
        <w:gridCol w:w="5245"/>
      </w:tblGrid>
      <w:tr w:rsidR="005D6842" w:rsidRPr="00E00C4B" w14:paraId="2E6CFD07" w14:textId="77777777" w:rsidTr="005D6842">
        <w:trPr>
          <w:trHeight w:val="257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74AA42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Input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EB4855C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Output</w:t>
            </w:r>
          </w:p>
        </w:tc>
      </w:tr>
      <w:tr w:rsidR="005D6842" w:rsidRPr="00E00C4B" w14:paraId="5FBED6AC" w14:textId="77777777" w:rsidTr="005D6842">
        <w:trPr>
          <w:trHeight w:val="257"/>
        </w:trPr>
        <w:tc>
          <w:tcPr>
            <w:tcW w:w="50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33D0E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lastRenderedPageBreak/>
              <w:t>eussr censorship machines</w:t>
            </w:r>
          </w:p>
          <w:p w14:paraId="2CE131B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notblocked</w:t>
            </w:r>
          </w:p>
          <w:p w14:paraId="563C00A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eussr</w:t>
            </w:r>
          </w:p>
          <w:p w14:paraId="56F11C9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machines</w:t>
            </w:r>
          </w:p>
          <w:p w14:paraId="7AE1DF15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hello</w:t>
            </w:r>
          </w:p>
          <w:p w14:paraId="463824DC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ensorship</w:t>
            </w:r>
          </w:p>
          <w:p w14:paraId="72EAEC0D" w14:textId="77777777" w:rsidR="005D6842" w:rsidRPr="00E00C4B" w:rsidRDefault="005D6842" w:rsidP="007372E9">
            <w:pPr>
              <w:rPr>
                <w:rFonts w:ascii="Consolas" w:hAnsi="Consolas"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6EB0A6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notblocked</w:t>
            </w:r>
          </w:p>
          <w:p w14:paraId="667BA8F1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hello</w:t>
            </w:r>
          </w:p>
          <w:p w14:paraId="310D212F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Blocked: eussr machines censorship</w:t>
            </w:r>
          </w:p>
        </w:tc>
      </w:tr>
    </w:tbl>
    <w:p w14:paraId="373E7314" w14:textId="77777777" w:rsidR="005D6842" w:rsidRPr="005D6842" w:rsidRDefault="005D6842" w:rsidP="005D6842">
      <w:pPr>
        <w:pStyle w:val="2"/>
        <w:rPr>
          <w:sz w:val="40"/>
          <w:szCs w:val="40"/>
        </w:rPr>
      </w:pPr>
      <w:r w:rsidRPr="005D6842">
        <w:rPr>
          <w:sz w:val="40"/>
          <w:szCs w:val="40"/>
        </w:rPr>
        <w:t>Parser</w:t>
      </w:r>
    </w:p>
    <w:p w14:paraId="71D1A400" w14:textId="7C86940F" w:rsidR="005D6842" w:rsidRPr="00E00C4B" w:rsidRDefault="005D6842" w:rsidP="005D6842">
      <w:r w:rsidRPr="00E00C4B">
        <w:t xml:space="preserve">You are given code that reads objects from the console, each from a separate line, until a </w:t>
      </w:r>
      <w:r w:rsidR="0005417E" w:rsidRPr="0005417E">
        <w:t>"</w:t>
      </w:r>
      <w:r w:rsidRPr="00E00C4B">
        <w:rPr>
          <w:b/>
        </w:rPr>
        <w:t>stopLine</w:t>
      </w:r>
      <w:r w:rsidR="0005417E" w:rsidRPr="0005417E">
        <w:t>"</w:t>
      </w:r>
      <w:r w:rsidRPr="00E00C4B">
        <w:t xml:space="preserve"> is entered. The format of the input is the following</w:t>
      </w:r>
    </w:p>
    <w:p w14:paraId="128D76C2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character called </w:t>
      </w:r>
      <w:r w:rsidRPr="00E00C4B">
        <w:rPr>
          <w:b/>
        </w:rPr>
        <w:t>type</w:t>
      </w:r>
      <w:r w:rsidRPr="00E00C4B">
        <w:t xml:space="preserve">, which determines the type of each object – </w:t>
      </w:r>
      <w:r w:rsidRPr="00E00C4B">
        <w:rPr>
          <w:rFonts w:ascii="Consolas" w:hAnsi="Consolas"/>
          <w:b/>
          <w:noProof/>
        </w:rPr>
        <w:t>i</w:t>
      </w:r>
      <w:r w:rsidRPr="00E00C4B">
        <w:t xml:space="preserve"> for </w:t>
      </w:r>
      <w:r w:rsidRPr="00E00C4B">
        <w:rPr>
          <w:b/>
        </w:rPr>
        <w:t>integer</w:t>
      </w:r>
      <w:r w:rsidRPr="00E00C4B">
        <w:t xml:space="preserve">, </w:t>
      </w:r>
      <w:r w:rsidRPr="00E00C4B">
        <w:rPr>
          <w:rFonts w:ascii="Consolas" w:hAnsi="Consolas"/>
          <w:b/>
          <w:noProof/>
        </w:rPr>
        <w:t>w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tring</w:t>
      </w:r>
      <w:r w:rsidRPr="00E00C4B">
        <w:t xml:space="preserve">, and </w:t>
      </w:r>
      <w:r w:rsidRPr="00E00C4B">
        <w:rPr>
          <w:rFonts w:ascii="Consolas" w:hAnsi="Consolas"/>
          <w:b/>
          <w:noProof/>
        </w:rPr>
        <w:t>s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ong</w:t>
      </w:r>
    </w:p>
    <w:p w14:paraId="5811B389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line representing the </w:t>
      </w:r>
      <w:r w:rsidRPr="00E00C4B">
        <w:rPr>
          <w:b/>
        </w:rPr>
        <w:t xml:space="preserve">stopLine </w:t>
      </w:r>
    </w:p>
    <w:p w14:paraId="3A217E6A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Lines, each containing a single object, until a line matching the </w:t>
      </w:r>
      <w:r w:rsidRPr="00E00C4B">
        <w:rPr>
          <w:b/>
        </w:rPr>
        <w:t>stopLine</w:t>
      </w:r>
      <w:r w:rsidRPr="00E00C4B">
        <w:t xml:space="preserve"> is reached – the program should not read anything after the </w:t>
      </w:r>
      <w:r w:rsidRPr="00E00C4B">
        <w:rPr>
          <w:b/>
        </w:rPr>
        <w:t>stopLine</w:t>
      </w:r>
      <w:r w:rsidRPr="00E00C4B">
        <w:t>.</w:t>
      </w:r>
    </w:p>
    <w:p w14:paraId="31FB74B6" w14:textId="77777777" w:rsidR="005D6842" w:rsidRPr="00E00C4B" w:rsidRDefault="005D6842" w:rsidP="005D6842">
      <w:r w:rsidRPr="00E00C4B">
        <w:t>The program then prints all the objects on a single line, separated by single spaces.</w:t>
      </w:r>
    </w:p>
    <w:p w14:paraId="16B9398B" w14:textId="77777777" w:rsidR="005D6842" w:rsidRPr="00E00C4B" w:rsidRDefault="005D6842" w:rsidP="005D6842">
      <w:r w:rsidRPr="00E00C4B">
        <w:t>Your task is to study the available code and create the any necessary files for the program to compile and work correctly.</w:t>
      </w:r>
    </w:p>
    <w:p w14:paraId="5AE151A7" w14:textId="77777777" w:rsidR="005D6842" w:rsidRPr="00E00C4B" w:rsidRDefault="005D6842" w:rsidP="005D6842">
      <w:r w:rsidRPr="00E00C4B">
        <w:t xml:space="preserve">You should submit a single </w:t>
      </w:r>
      <w:r w:rsidRPr="00E00C4B">
        <w:rPr>
          <w:rFonts w:ascii="Consolas" w:hAnsi="Consolas"/>
          <w:b/>
          <w:noProof/>
        </w:rPr>
        <w:t>.zip</w:t>
      </w:r>
      <w:r w:rsidRPr="00E00C4B">
        <w:t xml:space="preserve"> file for this task, containing ONLY the files YOU created. The Judge system has a copy of the other files and will compile them, along with your files, in the same directory.</w:t>
      </w:r>
    </w:p>
    <w:p w14:paraId="11064A70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Restrictions</w:t>
      </w:r>
    </w:p>
    <w:p w14:paraId="39626B34" w14:textId="77777777" w:rsidR="005D6842" w:rsidRPr="00E00C4B" w:rsidRDefault="005D6842" w:rsidP="005D6842">
      <w:r w:rsidRPr="00E00C4B">
        <w:t xml:space="preserve">Each type of object supports stream insertion </w:t>
      </w:r>
      <w:r w:rsidRPr="00E00C4B">
        <w:rPr>
          <w:rFonts w:ascii="Consolas" w:hAnsi="Consolas"/>
          <w:b/>
          <w:noProof/>
        </w:rPr>
        <w:t>operator&lt;&lt;</w:t>
      </w:r>
    </w:p>
    <w:p w14:paraId="0FB76C6E" w14:textId="77777777" w:rsidR="005D6842" w:rsidRPr="00E00C4B" w:rsidRDefault="005D6842" w:rsidP="005D6842">
      <w:r w:rsidRPr="00E00C4B">
        <w:t xml:space="preserve">Each object is valid, meaning that each line representing an object can be turned into an object of the appropriate type through stream extraction </w:t>
      </w:r>
      <w:r w:rsidRPr="00E00C4B">
        <w:rPr>
          <w:rFonts w:ascii="Consolas" w:hAnsi="Consolas"/>
          <w:b/>
          <w:noProof/>
        </w:rPr>
        <w:t>operator&gt;&gt;</w:t>
      </w:r>
    </w:p>
    <w:p w14:paraId="0AC776D4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02"/>
        <w:gridCol w:w="5528"/>
      </w:tblGrid>
      <w:tr w:rsidR="005D6842" w:rsidRPr="00E00C4B" w14:paraId="1AA1739C" w14:textId="77777777" w:rsidTr="005D6842">
        <w:trPr>
          <w:trHeight w:val="257"/>
        </w:trPr>
        <w:tc>
          <w:tcPr>
            <w:tcW w:w="4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2665B4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9187731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Output</w:t>
            </w:r>
          </w:p>
        </w:tc>
      </w:tr>
      <w:tr w:rsidR="005D6842" w:rsidRPr="00E00C4B" w14:paraId="65DC4030" w14:textId="77777777" w:rsidTr="005D6842">
        <w:trPr>
          <w:trHeight w:val="257"/>
        </w:trPr>
        <w:tc>
          <w:tcPr>
            <w:tcW w:w="4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DCF53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i</w:t>
            </w:r>
          </w:p>
          <w:p w14:paraId="3DB8657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7</w:t>
            </w:r>
          </w:p>
          <w:p w14:paraId="66199DA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1</w:t>
            </w:r>
          </w:p>
          <w:p w14:paraId="7FC239E7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2</w:t>
            </w:r>
          </w:p>
          <w:p w14:paraId="59344721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3</w:t>
            </w:r>
          </w:p>
          <w:p w14:paraId="4599B2B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4</w:t>
            </w:r>
          </w:p>
          <w:p w14:paraId="34696494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5</w:t>
            </w:r>
          </w:p>
          <w:p w14:paraId="4A445CA7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6</w:t>
            </w:r>
          </w:p>
          <w:p w14:paraId="3BA3592C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7</w:t>
            </w:r>
          </w:p>
          <w:p w14:paraId="04A0B30C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8</w:t>
            </w:r>
          </w:p>
          <w:p w14:paraId="24018078" w14:textId="77777777" w:rsidR="005D6842" w:rsidRPr="00E00C4B" w:rsidRDefault="005D6842" w:rsidP="007372E9">
            <w:pPr>
              <w:rPr>
                <w:rFonts w:ascii="Consolas" w:hAnsi="Consolas"/>
                <w:noProof/>
              </w:rPr>
            </w:pP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A3C68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1 2 3 4 5 6</w:t>
            </w:r>
          </w:p>
        </w:tc>
      </w:tr>
      <w:tr w:rsidR="005D6842" w:rsidRPr="00E00C4B" w14:paraId="19442D17" w14:textId="77777777" w:rsidTr="005D6842">
        <w:trPr>
          <w:trHeight w:val="257"/>
        </w:trPr>
        <w:tc>
          <w:tcPr>
            <w:tcW w:w="48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976C8B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s</w:t>
            </w:r>
          </w:p>
          <w:p w14:paraId="452BFB0B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...</w:t>
            </w:r>
          </w:p>
          <w:p w14:paraId="434ABA1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</w:t>
            </w:r>
          </w:p>
          <w:p w14:paraId="24D14604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superpalav 246</w:t>
            </w:r>
          </w:p>
          <w:p w14:paraId="0B77DC8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...</w:t>
            </w:r>
          </w:p>
          <w:p w14:paraId="1052D43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this is not printed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356C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 superpalav 246</w:t>
            </w:r>
          </w:p>
        </w:tc>
      </w:tr>
    </w:tbl>
    <w:p w14:paraId="6782924F" w14:textId="77777777" w:rsidR="005D6842" w:rsidRPr="005D6842" w:rsidRDefault="005D6842" w:rsidP="005D6842">
      <w:pPr>
        <w:pStyle w:val="2"/>
        <w:rPr>
          <w:sz w:val="40"/>
          <w:szCs w:val="40"/>
        </w:rPr>
      </w:pPr>
      <w:r w:rsidRPr="005D6842">
        <w:rPr>
          <w:sz w:val="40"/>
          <w:szCs w:val="40"/>
        </w:rPr>
        <w:lastRenderedPageBreak/>
        <w:t>Split and Join</w:t>
      </w:r>
    </w:p>
    <w:p w14:paraId="1733E16E" w14:textId="77777777" w:rsidR="005D6842" w:rsidRPr="00E00C4B" w:rsidRDefault="005D6842" w:rsidP="005D6842">
      <w:r w:rsidRPr="00E00C4B">
        <w:t>You are given code, which reads the following</w:t>
      </w:r>
    </w:p>
    <w:p w14:paraId="3C5BEEAF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line containing a single character, called the </w:t>
      </w:r>
      <w:r w:rsidRPr="00E00C4B">
        <w:rPr>
          <w:b/>
        </w:rPr>
        <w:t>separator</w:t>
      </w:r>
    </w:p>
    <w:p w14:paraId="2DE0927B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nother </w:t>
      </w:r>
      <w:r w:rsidRPr="00E00C4B">
        <w:rPr>
          <w:b/>
        </w:rPr>
        <w:t>line</w:t>
      </w:r>
      <w:r w:rsidRPr="00E00C4B">
        <w:t xml:space="preserve"> which needs to be split into </w:t>
      </w:r>
      <w:r w:rsidRPr="00E00C4B">
        <w:rPr>
          <w:b/>
        </w:rPr>
        <w:t>items</w:t>
      </w:r>
      <w:r w:rsidRPr="00E00C4B">
        <w:t xml:space="preserve"> by the </w:t>
      </w:r>
      <w:r w:rsidRPr="00E00C4B">
        <w:rPr>
          <w:b/>
        </w:rPr>
        <w:t>separator</w:t>
      </w:r>
    </w:p>
    <w:p w14:paraId="1B604989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character called </w:t>
      </w:r>
      <w:r w:rsidRPr="00E00C4B">
        <w:rPr>
          <w:b/>
        </w:rPr>
        <w:t>type</w:t>
      </w:r>
      <w:r w:rsidRPr="00E00C4B">
        <w:t xml:space="preserve">, which determines the type of each item – </w:t>
      </w:r>
      <w:r w:rsidRPr="00E00C4B">
        <w:rPr>
          <w:rFonts w:ascii="Consolas" w:hAnsi="Consolas"/>
          <w:b/>
          <w:noProof/>
        </w:rPr>
        <w:t>i</w:t>
      </w:r>
      <w:r w:rsidRPr="00E00C4B">
        <w:t xml:space="preserve"> for </w:t>
      </w:r>
      <w:r w:rsidRPr="00E00C4B">
        <w:rPr>
          <w:b/>
        </w:rPr>
        <w:t>integer</w:t>
      </w:r>
      <w:r w:rsidRPr="00E00C4B">
        <w:t xml:space="preserve">, </w:t>
      </w:r>
      <w:r w:rsidRPr="00E00C4B">
        <w:rPr>
          <w:rFonts w:ascii="Consolas" w:hAnsi="Consolas"/>
          <w:b/>
          <w:noProof/>
        </w:rPr>
        <w:t>w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tring</w:t>
      </w:r>
      <w:r w:rsidRPr="00E00C4B">
        <w:t xml:space="preserve">, and </w:t>
      </w:r>
      <w:r w:rsidRPr="00E00C4B">
        <w:rPr>
          <w:rFonts w:ascii="Consolas" w:hAnsi="Consolas"/>
          <w:b/>
          <w:noProof/>
        </w:rPr>
        <w:t>s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ong</w:t>
      </w:r>
    </w:p>
    <w:p w14:paraId="57F1BFDF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string called a </w:t>
      </w:r>
      <w:r w:rsidRPr="00E00C4B">
        <w:rPr>
          <w:b/>
        </w:rPr>
        <w:t>joinStr</w:t>
      </w:r>
      <w:r w:rsidRPr="00E00C4B">
        <w:t>, which will be used to join the separated items together</w:t>
      </w:r>
    </w:p>
    <w:p w14:paraId="705AA334" w14:textId="77777777" w:rsidR="005D6842" w:rsidRPr="00E00C4B" w:rsidRDefault="005D6842" w:rsidP="005D6842">
      <w:r w:rsidRPr="00E00C4B">
        <w:t xml:space="preserve">The program handles input and output but uses a </w:t>
      </w:r>
      <w:r w:rsidRPr="00E00C4B">
        <w:rPr>
          <w:rFonts w:ascii="Consolas" w:hAnsi="Consolas"/>
          <w:b/>
          <w:noProof/>
        </w:rPr>
        <w:t>split</w:t>
      </w:r>
      <w:r w:rsidRPr="00E00C4B">
        <w:t xml:space="preserve"> and a </w:t>
      </w:r>
      <w:r w:rsidRPr="00E00C4B">
        <w:rPr>
          <w:rFonts w:ascii="Consolas" w:hAnsi="Consolas"/>
          <w:b/>
          <w:noProof/>
        </w:rPr>
        <w:t>join</w:t>
      </w:r>
      <w:r w:rsidRPr="00E00C4B">
        <w:t xml:space="preserve"> function to first split the </w:t>
      </w:r>
      <w:r w:rsidRPr="00E00C4B">
        <w:rPr>
          <w:b/>
        </w:rPr>
        <w:t>line</w:t>
      </w:r>
      <w:r w:rsidRPr="00E00C4B">
        <w:t xml:space="preserve"> into </w:t>
      </w:r>
      <w:r w:rsidRPr="00E00C4B">
        <w:rPr>
          <w:b/>
        </w:rPr>
        <w:t>items</w:t>
      </w:r>
      <w:r w:rsidRPr="00E00C4B">
        <w:t xml:space="preserve"> of the appropriate </w:t>
      </w:r>
      <w:r w:rsidRPr="00E00C4B">
        <w:rPr>
          <w:b/>
        </w:rPr>
        <w:t>type</w:t>
      </w:r>
      <w:r w:rsidRPr="00E00C4B">
        <w:t xml:space="preserve">, then join it back together into a single </w:t>
      </w:r>
      <w:r w:rsidRPr="00E00C4B">
        <w:rPr>
          <w:rFonts w:ascii="Consolas" w:hAnsi="Consolas"/>
          <w:b/>
          <w:noProof/>
        </w:rPr>
        <w:t>string</w:t>
      </w:r>
      <w:r w:rsidRPr="00E00C4B">
        <w:t xml:space="preserve"> and print it on the console. These need to be implemented for the program to compile and work correctly.</w:t>
      </w:r>
    </w:p>
    <w:p w14:paraId="6033EFE2" w14:textId="77777777" w:rsidR="005D6842" w:rsidRPr="00E00C4B" w:rsidRDefault="005D6842" w:rsidP="005D6842">
      <w:r w:rsidRPr="00E00C4B">
        <w:t>Your task is to study the available code and create the any necessary files for the program to compile and work correctly.</w:t>
      </w:r>
    </w:p>
    <w:p w14:paraId="4386A3D1" w14:textId="77777777" w:rsidR="005D6842" w:rsidRPr="00E00C4B" w:rsidRDefault="005D6842" w:rsidP="005D6842">
      <w:r w:rsidRPr="00E00C4B">
        <w:t xml:space="preserve">You should submit a single </w:t>
      </w:r>
      <w:r w:rsidRPr="00E00C4B">
        <w:rPr>
          <w:rFonts w:ascii="Consolas" w:hAnsi="Consolas"/>
          <w:b/>
          <w:noProof/>
        </w:rPr>
        <w:t>.zip</w:t>
      </w:r>
      <w:r w:rsidRPr="00E00C4B">
        <w:t xml:space="preserve"> file for this task, containing ONLY the file(s) YOU created. The Judge system has a copy of the other files and will compile them, along with your file, in the same directory.</w:t>
      </w:r>
    </w:p>
    <w:p w14:paraId="1F47664A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Restrictions</w:t>
      </w:r>
    </w:p>
    <w:p w14:paraId="112BE4CD" w14:textId="77777777" w:rsidR="005D6842" w:rsidRPr="00E00C4B" w:rsidRDefault="005D6842" w:rsidP="005D6842">
      <w:r w:rsidRPr="00E00C4B">
        <w:t>No item will contain the separator, i.e. the number of items is exactly equal to 1 + the number of separators.</w:t>
      </w:r>
    </w:p>
    <w:p w14:paraId="5BF53DA0" w14:textId="77777777" w:rsidR="005D6842" w:rsidRPr="00E00C4B" w:rsidRDefault="005D6842" w:rsidP="005D6842">
      <w:r w:rsidRPr="00E00C4B">
        <w:t xml:space="preserve">Each item is valid, meaning that each item string can be turned into an item of the appropriate type through stream extraction </w:t>
      </w:r>
      <w:r w:rsidRPr="00E00C4B">
        <w:rPr>
          <w:rFonts w:ascii="Consolas" w:hAnsi="Consolas"/>
          <w:b/>
          <w:noProof/>
        </w:rPr>
        <w:t>operator&gt;&gt;</w:t>
      </w:r>
    </w:p>
    <w:p w14:paraId="6A4A02F5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2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35"/>
        <w:gridCol w:w="4795"/>
      </w:tblGrid>
      <w:tr w:rsidR="005D6842" w:rsidRPr="00E00C4B" w14:paraId="52AE34A5" w14:textId="77777777" w:rsidTr="005D6842">
        <w:trPr>
          <w:trHeight w:val="257"/>
        </w:trPr>
        <w:tc>
          <w:tcPr>
            <w:tcW w:w="5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460570F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Input</w:t>
            </w: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F89D0F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Output</w:t>
            </w:r>
          </w:p>
        </w:tc>
      </w:tr>
      <w:tr w:rsidR="005D6842" w:rsidRPr="00E00C4B" w14:paraId="02CDD253" w14:textId="77777777" w:rsidTr="005D6842">
        <w:trPr>
          <w:trHeight w:val="257"/>
        </w:trPr>
        <w:tc>
          <w:tcPr>
            <w:tcW w:w="5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682E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,</w:t>
            </w:r>
          </w:p>
          <w:p w14:paraId="6077723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1,2,3,4,5,6</w:t>
            </w:r>
          </w:p>
          <w:p w14:paraId="616478B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i</w:t>
            </w:r>
          </w:p>
          <w:p w14:paraId="66783EE6" w14:textId="77777777" w:rsidR="005D6842" w:rsidRPr="00E00C4B" w:rsidRDefault="005D6842" w:rsidP="007372E9">
            <w:pPr>
              <w:rPr>
                <w:rFonts w:ascii="Consolas" w:hAnsi="Consolas"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-&gt;</w:t>
            </w: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1FAC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1-&gt;2-&gt;3-&gt;4-&gt;5-&gt;6</w:t>
            </w:r>
          </w:p>
        </w:tc>
      </w:tr>
      <w:tr w:rsidR="005D6842" w:rsidRPr="00E00C4B" w14:paraId="5BCA05A5" w14:textId="77777777" w:rsidTr="005D6842">
        <w:trPr>
          <w:trHeight w:val="257"/>
        </w:trPr>
        <w:tc>
          <w:tcPr>
            <w:tcW w:w="55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A789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;</w:t>
            </w:r>
          </w:p>
          <w:p w14:paraId="05C0384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;superpalav 246</w:t>
            </w:r>
          </w:p>
          <w:p w14:paraId="3A3BF85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s</w:t>
            </w:r>
          </w:p>
          <w:p w14:paraId="29B25DA6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&gt;</w:t>
            </w:r>
          </w:p>
        </w:tc>
        <w:tc>
          <w:tcPr>
            <w:tcW w:w="47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BF667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&gt;superpalav 246</w:t>
            </w:r>
          </w:p>
        </w:tc>
      </w:tr>
    </w:tbl>
    <w:p w14:paraId="704769CC" w14:textId="77777777" w:rsidR="005D6842" w:rsidRPr="005D6842" w:rsidRDefault="005D6842" w:rsidP="005D6842">
      <w:pPr>
        <w:pStyle w:val="2"/>
        <w:rPr>
          <w:sz w:val="40"/>
          <w:szCs w:val="40"/>
        </w:rPr>
      </w:pPr>
      <w:r w:rsidRPr="005D6842">
        <w:rPr>
          <w:sz w:val="40"/>
          <w:szCs w:val="40"/>
        </w:rPr>
        <w:t>Sorting</w:t>
      </w:r>
    </w:p>
    <w:p w14:paraId="7EB2B5A9" w14:textId="77777777" w:rsidR="005D6842" w:rsidRPr="00E00C4B" w:rsidRDefault="005D6842" w:rsidP="005D6842">
      <w:r w:rsidRPr="00E00C4B">
        <w:t xml:space="preserve">NOTE: this task is the same as </w:t>
      </w:r>
      <w:r w:rsidRPr="00E00C4B">
        <w:rPr>
          <w:b/>
        </w:rPr>
        <w:t>Task 3 – Parser</w:t>
      </w:r>
      <w:r w:rsidRPr="00E00C4B">
        <w:t>, however the output is sorted depending on the object.</w:t>
      </w:r>
    </w:p>
    <w:p w14:paraId="28F00CA8" w14:textId="6A6DB889" w:rsidR="005D6842" w:rsidRPr="00E00C4B" w:rsidRDefault="005D6842" w:rsidP="005D6842">
      <w:r w:rsidRPr="00E00C4B">
        <w:t xml:space="preserve">You are given code that reads objects from the console, each from a separate line, until a </w:t>
      </w:r>
      <w:r w:rsidR="0005417E" w:rsidRPr="0005417E">
        <w:t>"</w:t>
      </w:r>
      <w:r w:rsidRPr="00E00C4B">
        <w:rPr>
          <w:b/>
        </w:rPr>
        <w:t>stopLine</w:t>
      </w:r>
      <w:r w:rsidR="0005417E" w:rsidRPr="0005417E">
        <w:t>"</w:t>
      </w:r>
      <w:r w:rsidRPr="00E00C4B">
        <w:t xml:space="preserve"> is entered. The format of the input is the following</w:t>
      </w:r>
    </w:p>
    <w:p w14:paraId="1C22510A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character called </w:t>
      </w:r>
      <w:r w:rsidRPr="00E00C4B">
        <w:rPr>
          <w:b/>
        </w:rPr>
        <w:t>type</w:t>
      </w:r>
      <w:r w:rsidRPr="00E00C4B">
        <w:t xml:space="preserve">, which determines the type of each object – </w:t>
      </w:r>
      <w:r w:rsidRPr="00E00C4B">
        <w:rPr>
          <w:rFonts w:ascii="Consolas" w:hAnsi="Consolas"/>
          <w:b/>
          <w:noProof/>
        </w:rPr>
        <w:t>i</w:t>
      </w:r>
      <w:r w:rsidRPr="00E00C4B">
        <w:t xml:space="preserve"> for </w:t>
      </w:r>
      <w:r w:rsidRPr="00E00C4B">
        <w:rPr>
          <w:b/>
        </w:rPr>
        <w:t>integer</w:t>
      </w:r>
      <w:r w:rsidRPr="00E00C4B">
        <w:t xml:space="preserve">, </w:t>
      </w:r>
      <w:r w:rsidRPr="00E00C4B">
        <w:rPr>
          <w:rFonts w:ascii="Consolas" w:hAnsi="Consolas"/>
          <w:b/>
          <w:noProof/>
        </w:rPr>
        <w:t>w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tring</w:t>
      </w:r>
      <w:r w:rsidRPr="00E00C4B">
        <w:t xml:space="preserve">, and </w:t>
      </w:r>
      <w:r w:rsidRPr="00E00C4B">
        <w:rPr>
          <w:rFonts w:ascii="Consolas" w:hAnsi="Consolas"/>
          <w:b/>
          <w:noProof/>
        </w:rPr>
        <w:t>s</w:t>
      </w:r>
      <w:r w:rsidRPr="00E00C4B">
        <w:t xml:space="preserve"> for </w:t>
      </w:r>
      <w:r w:rsidRPr="00E00C4B">
        <w:rPr>
          <w:rFonts w:ascii="Consolas" w:hAnsi="Consolas"/>
          <w:b/>
          <w:noProof/>
        </w:rPr>
        <w:t>Song</w:t>
      </w:r>
    </w:p>
    <w:p w14:paraId="6B8BB576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A line representing the </w:t>
      </w:r>
      <w:r w:rsidRPr="00E00C4B">
        <w:rPr>
          <w:b/>
        </w:rPr>
        <w:t xml:space="preserve">stopLine </w:t>
      </w:r>
    </w:p>
    <w:p w14:paraId="69BD5EFC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Lines, each containing a single object, until a line matching the </w:t>
      </w:r>
      <w:r w:rsidRPr="00E00C4B">
        <w:rPr>
          <w:b/>
        </w:rPr>
        <w:t>stopLine</w:t>
      </w:r>
      <w:r w:rsidRPr="00E00C4B">
        <w:t xml:space="preserve"> is reached – the program should not read anything after the </w:t>
      </w:r>
      <w:r w:rsidRPr="00E00C4B">
        <w:rPr>
          <w:b/>
        </w:rPr>
        <w:t>stopLine</w:t>
      </w:r>
      <w:r w:rsidRPr="00E00C4B">
        <w:t>.</w:t>
      </w:r>
    </w:p>
    <w:p w14:paraId="20F1D1C6" w14:textId="77777777" w:rsidR="005D6842" w:rsidRPr="00E00C4B" w:rsidRDefault="005D6842" w:rsidP="005D6842">
      <w:r w:rsidRPr="00E00C4B">
        <w:t xml:space="preserve">The program then uses a </w:t>
      </w:r>
      <w:r w:rsidRPr="00E00C4B">
        <w:rPr>
          <w:rFonts w:ascii="Consolas" w:hAnsi="Consolas"/>
          <w:b/>
          <w:noProof/>
        </w:rPr>
        <w:t>set</w:t>
      </w:r>
      <w:r w:rsidRPr="00E00C4B">
        <w:t xml:space="preserve"> to store and then print all </w:t>
      </w:r>
      <w:r w:rsidRPr="00E00C4B">
        <w:rPr>
          <w:b/>
        </w:rPr>
        <w:t>unique</w:t>
      </w:r>
      <w:r w:rsidRPr="00E00C4B">
        <w:t xml:space="preserve"> the objects on a single line, </w:t>
      </w:r>
      <w:r w:rsidRPr="00E00C4B">
        <w:rPr>
          <w:b/>
        </w:rPr>
        <w:t>sorted in descending order</w:t>
      </w:r>
      <w:r w:rsidRPr="00E00C4B">
        <w:t>, separated by single spaces. Descending order is different for each object type:</w:t>
      </w:r>
    </w:p>
    <w:p w14:paraId="780965CE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lastRenderedPageBreak/>
        <w:t>For integers, it is the same as the standard C++ ordering of integers, in reverse, i.e. larger numbers are placed before smaller numbers</w:t>
      </w:r>
    </w:p>
    <w:p w14:paraId="1B93779D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For </w:t>
      </w:r>
      <w:r w:rsidRPr="00E00C4B">
        <w:rPr>
          <w:rFonts w:ascii="Consolas" w:hAnsi="Consolas"/>
          <w:b/>
          <w:noProof/>
        </w:rPr>
        <w:t>string</w:t>
      </w:r>
      <w:r w:rsidRPr="00E00C4B">
        <w:t xml:space="preserve">s, it is the reverse of the C++ lexicographical order of </w:t>
      </w:r>
      <w:r w:rsidRPr="00E00C4B">
        <w:rPr>
          <w:rFonts w:ascii="Consolas" w:hAnsi="Consolas"/>
          <w:b/>
          <w:noProof/>
        </w:rPr>
        <w:t>string</w:t>
      </w:r>
      <w:r w:rsidRPr="00E00C4B">
        <w:t>s</w:t>
      </w:r>
    </w:p>
    <w:p w14:paraId="03608B8B" w14:textId="77777777" w:rsidR="005D6842" w:rsidRPr="00E00C4B" w:rsidRDefault="005D6842" w:rsidP="005D6842">
      <w:pPr>
        <w:numPr>
          <w:ilvl w:val="0"/>
          <w:numId w:val="17"/>
        </w:numPr>
        <w:contextualSpacing/>
      </w:pPr>
      <w:r w:rsidRPr="00E00C4B">
        <w:t xml:space="preserve">For </w:t>
      </w:r>
      <w:r w:rsidRPr="00E00C4B">
        <w:rPr>
          <w:rFonts w:ascii="Consolas" w:hAnsi="Consolas"/>
          <w:b/>
          <w:noProof/>
        </w:rPr>
        <w:t>Song</w:t>
      </w:r>
      <w:r w:rsidRPr="00E00C4B">
        <w:t xml:space="preserve">s, it is a reverse ordering by the </w:t>
      </w:r>
      <w:r w:rsidRPr="00E00C4B">
        <w:rPr>
          <w:rFonts w:ascii="Consolas" w:hAnsi="Consolas"/>
          <w:b/>
          <w:noProof/>
        </w:rPr>
        <w:t>lengthSeconds</w:t>
      </w:r>
      <w:r w:rsidRPr="00E00C4B">
        <w:t xml:space="preserve"> field, i.e. longer </w:t>
      </w:r>
      <w:r w:rsidRPr="00E00C4B">
        <w:rPr>
          <w:rFonts w:ascii="Consolas" w:hAnsi="Consolas"/>
          <w:b/>
          <w:noProof/>
        </w:rPr>
        <w:t>Song</w:t>
      </w:r>
      <w:r w:rsidRPr="00E00C4B">
        <w:t xml:space="preserve">s are placed before shorter </w:t>
      </w:r>
      <w:r w:rsidRPr="00E00C4B">
        <w:rPr>
          <w:rFonts w:ascii="Consolas" w:hAnsi="Consolas"/>
          <w:b/>
          <w:noProof/>
        </w:rPr>
        <w:t>Song</w:t>
      </w:r>
      <w:r w:rsidRPr="00E00C4B">
        <w:t>s</w:t>
      </w:r>
    </w:p>
    <w:p w14:paraId="29D60E3E" w14:textId="77777777" w:rsidR="005D6842" w:rsidRPr="00E00C4B" w:rsidRDefault="005D6842" w:rsidP="005D6842">
      <w:r w:rsidRPr="00E00C4B">
        <w:t>Your task is to study the available code and create any necessary files for the program to compile and work correctly.</w:t>
      </w:r>
    </w:p>
    <w:p w14:paraId="13ED2396" w14:textId="77777777" w:rsidR="005D6842" w:rsidRPr="00E00C4B" w:rsidRDefault="005D6842" w:rsidP="005D6842">
      <w:r w:rsidRPr="00E00C4B">
        <w:t xml:space="preserve">You should submit a single </w:t>
      </w:r>
      <w:r w:rsidRPr="00E00C4B">
        <w:rPr>
          <w:rFonts w:ascii="Consolas" w:hAnsi="Consolas"/>
          <w:b/>
          <w:noProof/>
        </w:rPr>
        <w:t>.zip</w:t>
      </w:r>
      <w:r w:rsidRPr="00E00C4B">
        <w:t xml:space="preserve"> file for this task, containing ONLY the files YOU created. The Judge system has a copy of the other files and will compile them, along with your files, in the same directory.</w:t>
      </w:r>
    </w:p>
    <w:p w14:paraId="0B7AFAC7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Restrictions</w:t>
      </w:r>
    </w:p>
    <w:p w14:paraId="07F34A23" w14:textId="77777777" w:rsidR="005D6842" w:rsidRPr="00E00C4B" w:rsidRDefault="005D6842" w:rsidP="005D6842">
      <w:r w:rsidRPr="00E00C4B">
        <w:t xml:space="preserve">Each type of object supports stream insertion </w:t>
      </w:r>
      <w:r w:rsidRPr="00E00C4B">
        <w:rPr>
          <w:rFonts w:ascii="Consolas" w:hAnsi="Consolas"/>
          <w:b/>
          <w:noProof/>
        </w:rPr>
        <w:t>operator&lt;&lt;</w:t>
      </w:r>
    </w:p>
    <w:p w14:paraId="1B6FC9C7" w14:textId="77777777" w:rsidR="005D6842" w:rsidRPr="00E00C4B" w:rsidRDefault="005D6842" w:rsidP="005D6842">
      <w:r w:rsidRPr="00E00C4B">
        <w:t xml:space="preserve">Each object is valid, meaning that each line representing an object can be turned into an object of the appropriate type through stream extraction </w:t>
      </w:r>
      <w:r w:rsidRPr="00E00C4B">
        <w:rPr>
          <w:rFonts w:ascii="Consolas" w:hAnsi="Consolas"/>
          <w:b/>
          <w:noProof/>
        </w:rPr>
        <w:t>operator&gt;&gt;</w:t>
      </w:r>
    </w:p>
    <w:p w14:paraId="2A9C9F73" w14:textId="77777777" w:rsidR="005D6842" w:rsidRPr="00E00C4B" w:rsidRDefault="005D6842" w:rsidP="005D6842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00C4B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3"/>
        <w:tblW w:w="1033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18"/>
        <w:gridCol w:w="5812"/>
      </w:tblGrid>
      <w:tr w:rsidR="005D6842" w:rsidRPr="00E00C4B" w14:paraId="224B516A" w14:textId="77777777" w:rsidTr="005D6842">
        <w:trPr>
          <w:trHeight w:val="257"/>
        </w:trPr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59DD58B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Input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161C60" w14:textId="77777777" w:rsidR="005D6842" w:rsidRPr="00E00C4B" w:rsidRDefault="005D6842" w:rsidP="007372E9">
            <w:pPr>
              <w:jc w:val="center"/>
              <w:rPr>
                <w:b/>
              </w:rPr>
            </w:pPr>
            <w:r w:rsidRPr="00E00C4B">
              <w:rPr>
                <w:b/>
              </w:rPr>
              <w:t>Output</w:t>
            </w:r>
          </w:p>
        </w:tc>
      </w:tr>
      <w:tr w:rsidR="005D6842" w:rsidRPr="00E00C4B" w14:paraId="2A49353D" w14:textId="77777777" w:rsidTr="005D6842">
        <w:trPr>
          <w:trHeight w:val="257"/>
        </w:trPr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7F0E6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i</w:t>
            </w:r>
          </w:p>
          <w:p w14:paraId="2B573B9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7</w:t>
            </w:r>
          </w:p>
          <w:p w14:paraId="4C94D01D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1</w:t>
            </w:r>
          </w:p>
          <w:p w14:paraId="0400C959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2</w:t>
            </w:r>
          </w:p>
          <w:p w14:paraId="2D390285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3</w:t>
            </w:r>
          </w:p>
          <w:p w14:paraId="7F228214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4</w:t>
            </w:r>
          </w:p>
          <w:p w14:paraId="69E52A55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5</w:t>
            </w:r>
          </w:p>
          <w:p w14:paraId="1795DC78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6</w:t>
            </w:r>
          </w:p>
          <w:p w14:paraId="6B37960C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7</w:t>
            </w:r>
          </w:p>
          <w:p w14:paraId="4E843BE0" w14:textId="77777777" w:rsidR="005D6842" w:rsidRPr="00085540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F9E168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6 5 4 3 2 1</w:t>
            </w:r>
          </w:p>
        </w:tc>
      </w:tr>
      <w:tr w:rsidR="005D6842" w:rsidRPr="00E00C4B" w14:paraId="005BEE6A" w14:textId="77777777" w:rsidTr="005D6842">
        <w:trPr>
          <w:trHeight w:val="257"/>
        </w:trPr>
        <w:tc>
          <w:tcPr>
            <w:tcW w:w="45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8C328F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s</w:t>
            </w:r>
          </w:p>
          <w:p w14:paraId="7E7C8A23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...</w:t>
            </w:r>
          </w:p>
          <w:p w14:paraId="0ACC5A07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</w:t>
            </w:r>
          </w:p>
          <w:p w14:paraId="5CA67504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superpalav 246</w:t>
            </w:r>
          </w:p>
          <w:p w14:paraId="78E3F650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...</w:t>
            </w:r>
          </w:p>
          <w:p w14:paraId="5C6D4F6D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this is not printed</w:t>
            </w:r>
          </w:p>
        </w:tc>
        <w:tc>
          <w:tcPr>
            <w:tcW w:w="58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CE5E2" w14:textId="77777777" w:rsidR="005D6842" w:rsidRPr="00E00C4B" w:rsidRDefault="005D6842" w:rsidP="007372E9">
            <w:pPr>
              <w:rPr>
                <w:rFonts w:ascii="Consolas" w:hAnsi="Consolas"/>
                <w:bCs/>
                <w:noProof/>
              </w:rPr>
            </w:pPr>
            <w:r w:rsidRPr="00E00C4B">
              <w:rPr>
                <w:rFonts w:ascii="Consolas" w:hAnsi="Consolas"/>
                <w:bCs/>
                <w:noProof/>
              </w:rPr>
              <w:t>caught-somewhere-in-time 446 superpalav 246</w:t>
            </w:r>
          </w:p>
        </w:tc>
      </w:tr>
    </w:tbl>
    <w:p w14:paraId="61D60DC8" w14:textId="77777777" w:rsidR="005D6842" w:rsidRPr="00E00C4B" w:rsidRDefault="005D6842" w:rsidP="005D6842"/>
    <w:p w14:paraId="6BDB911D" w14:textId="77777777" w:rsidR="005D6842" w:rsidRDefault="005D6842" w:rsidP="00A66A76"/>
    <w:sectPr w:rsidR="005D684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/>
      <w:pgMar w:top="567" w:right="737" w:bottom="1077" w:left="737" w:header="567" w:footer="794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8CB199" w14:textId="77777777" w:rsidR="00793D62" w:rsidRDefault="00793D62">
      <w:pPr>
        <w:spacing w:before="0" w:after="0" w:line="240" w:lineRule="auto"/>
      </w:pPr>
      <w:r>
        <w:separator/>
      </w:r>
    </w:p>
  </w:endnote>
  <w:endnote w:type="continuationSeparator" w:id="0">
    <w:p w14:paraId="52A49B08" w14:textId="77777777" w:rsidR="00793D62" w:rsidRDefault="00793D6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D3306C" w14:textId="77777777" w:rsidR="0005417E" w:rsidRDefault="0005417E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3B1FF9" w14:textId="3A03695D" w:rsidR="00773C6E" w:rsidRPr="0005417E" w:rsidRDefault="0005417E" w:rsidP="0005417E">
    <w:pPr>
      <w:pStyle w:val="a6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862097" wp14:editId="689D2A5A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30DFBD7" w14:textId="77777777" w:rsidR="0005417E" w:rsidRPr="002C539D" w:rsidRDefault="0005417E" w:rsidP="0005417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862097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430DFBD7" w14:textId="77777777" w:rsidR="0005417E" w:rsidRPr="002C539D" w:rsidRDefault="0005417E" w:rsidP="0005417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06EB54E" wp14:editId="622E5FC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833A48" w14:textId="77777777" w:rsidR="0005417E" w:rsidRPr="002C539D" w:rsidRDefault="0005417E" w:rsidP="0005417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75F8118" w14:textId="77777777" w:rsidR="0005417E" w:rsidRPr="00596AA5" w:rsidRDefault="0005417E" w:rsidP="0005417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E8649D" wp14:editId="4F68AE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F2D26D" wp14:editId="677F8A5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2EC3235" wp14:editId="5A4EF0F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17F5281" wp14:editId="2C8CF4B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69589EB" wp14:editId="21D8CA0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CA1C5F" wp14:editId="28AF2F1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E899A" wp14:editId="39E1C9A3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015340" wp14:editId="1BE37A5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0D94F60" wp14:editId="2BC6BB5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06EB54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0A833A48" w14:textId="77777777" w:rsidR="0005417E" w:rsidRPr="002C539D" w:rsidRDefault="0005417E" w:rsidP="0005417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675F8118" w14:textId="77777777" w:rsidR="0005417E" w:rsidRPr="00596AA5" w:rsidRDefault="0005417E" w:rsidP="0005417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E8649D" wp14:editId="4F68AE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F2D26D" wp14:editId="677F8A5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2EC3235" wp14:editId="5A4EF0F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17F5281" wp14:editId="2C8CF4B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69589EB" wp14:editId="21D8CA0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CA1C5F" wp14:editId="28AF2F1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E899A" wp14:editId="39E1C9A3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015340" wp14:editId="1BE37A5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0D94F60" wp14:editId="2BC6BB5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81D4B9B" wp14:editId="06EA4BE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56DD705" wp14:editId="41DEC4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A339841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A1E27AD" wp14:editId="11E4DFE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20DCB8E" w14:textId="77777777" w:rsidR="0005417E" w:rsidRPr="00596AA5" w:rsidRDefault="0005417E" w:rsidP="0005417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1E27AD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20DCB8E" w14:textId="77777777" w:rsidR="0005417E" w:rsidRPr="00596AA5" w:rsidRDefault="0005417E" w:rsidP="0005417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ABE0DC" w14:textId="77777777" w:rsidR="0005417E" w:rsidRDefault="0005417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78F887" w14:textId="77777777" w:rsidR="00793D62" w:rsidRDefault="00793D62">
      <w:pPr>
        <w:spacing w:before="0" w:after="0" w:line="240" w:lineRule="auto"/>
      </w:pPr>
      <w:r>
        <w:separator/>
      </w:r>
    </w:p>
  </w:footnote>
  <w:footnote w:type="continuationSeparator" w:id="0">
    <w:p w14:paraId="471EBB3C" w14:textId="77777777" w:rsidR="00793D62" w:rsidRDefault="00793D6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D6BBBC" w14:textId="77777777" w:rsidR="0005417E" w:rsidRDefault="0005417E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9367DB" w14:textId="77777777" w:rsidR="00773C6E" w:rsidRDefault="00773C6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39F2C9E" w14:textId="77777777" w:rsidR="0005417E" w:rsidRDefault="0005417E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28B20A0"/>
    <w:multiLevelType w:val="multilevel"/>
    <w:tmpl w:val="9F16BD7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9AB5E39"/>
    <w:multiLevelType w:val="multilevel"/>
    <w:tmpl w:val="F89C406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57F1FB9"/>
    <w:multiLevelType w:val="multilevel"/>
    <w:tmpl w:val="5F14077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25F2B42"/>
    <w:multiLevelType w:val="multilevel"/>
    <w:tmpl w:val="665EB85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09D1047"/>
    <w:multiLevelType w:val="multilevel"/>
    <w:tmpl w:val="570611AE"/>
    <w:lvl w:ilvl="0">
      <w:start w:val="1"/>
      <w:numFmt w:val="decimal"/>
      <w:lvlText w:val="%1."/>
      <w:lvlJc w:val="left"/>
      <w:pPr>
        <w:ind w:left="8015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5E10D56"/>
    <w:multiLevelType w:val="multilevel"/>
    <w:tmpl w:val="7A44F552"/>
    <w:lvl w:ilvl="0">
      <w:start w:val="1"/>
      <w:numFmt w:val="upperRoman"/>
      <w:lvlText w:val="%1."/>
      <w:lvlJc w:val="right"/>
      <w:pPr>
        <w:ind w:left="720" w:hanging="360"/>
      </w:pPr>
      <w:rPr>
        <w:sz w:val="36"/>
        <w:szCs w:val="36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4D2542"/>
    <w:multiLevelType w:val="multilevel"/>
    <w:tmpl w:val="2FF897E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FF4064A"/>
    <w:multiLevelType w:val="multilevel"/>
    <w:tmpl w:val="F0CA12E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57465F9D"/>
    <w:multiLevelType w:val="multilevel"/>
    <w:tmpl w:val="A1467BF8"/>
    <w:lvl w:ilvl="0">
      <w:start w:val="1"/>
      <w:numFmt w:val="decimal"/>
      <w:pStyle w:val="Heading15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0" w15:restartNumberingAfterBreak="0">
    <w:nsid w:val="5CB42B15"/>
    <w:multiLevelType w:val="multilevel"/>
    <w:tmpl w:val="09E603A0"/>
    <w:lvl w:ilvl="0">
      <w:start w:val="1"/>
      <w:numFmt w:val="bullet"/>
      <w:lvlText w:val="●"/>
      <w:lvlJc w:val="left"/>
      <w:pPr>
        <w:ind w:left="786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62C72B8B"/>
    <w:multiLevelType w:val="multilevel"/>
    <w:tmpl w:val="4288B5B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698D1069"/>
    <w:multiLevelType w:val="multilevel"/>
    <w:tmpl w:val="F252DAB2"/>
    <w:lvl w:ilvl="0">
      <w:start w:val="1"/>
      <w:numFmt w:val="decimal"/>
      <w:pStyle w:val="2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6BEE513B"/>
    <w:multiLevelType w:val="hybridMultilevel"/>
    <w:tmpl w:val="284EB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1D548A"/>
    <w:multiLevelType w:val="multilevel"/>
    <w:tmpl w:val="EAD4678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864726C"/>
    <w:multiLevelType w:val="multilevel"/>
    <w:tmpl w:val="D032B93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7BBB1A9F"/>
    <w:multiLevelType w:val="multilevel"/>
    <w:tmpl w:val="067E73A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505625467">
    <w:abstractNumId w:val="5"/>
  </w:num>
  <w:num w:numId="2" w16cid:durableId="1105661312">
    <w:abstractNumId w:val="10"/>
  </w:num>
  <w:num w:numId="3" w16cid:durableId="474567213">
    <w:abstractNumId w:val="4"/>
  </w:num>
  <w:num w:numId="4" w16cid:durableId="1610697157">
    <w:abstractNumId w:val="3"/>
  </w:num>
  <w:num w:numId="5" w16cid:durableId="2127116663">
    <w:abstractNumId w:val="1"/>
  </w:num>
  <w:num w:numId="6" w16cid:durableId="429854950">
    <w:abstractNumId w:val="6"/>
  </w:num>
  <w:num w:numId="7" w16cid:durableId="243145903">
    <w:abstractNumId w:val="14"/>
  </w:num>
  <w:num w:numId="8" w16cid:durableId="375592018">
    <w:abstractNumId w:val="16"/>
  </w:num>
  <w:num w:numId="9" w16cid:durableId="1158618957">
    <w:abstractNumId w:val="0"/>
  </w:num>
  <w:num w:numId="10" w16cid:durableId="846939675">
    <w:abstractNumId w:val="11"/>
  </w:num>
  <w:num w:numId="11" w16cid:durableId="815800836">
    <w:abstractNumId w:val="12"/>
  </w:num>
  <w:num w:numId="12" w16cid:durableId="1482506207">
    <w:abstractNumId w:val="15"/>
  </w:num>
  <w:num w:numId="13" w16cid:durableId="805700401">
    <w:abstractNumId w:val="8"/>
  </w:num>
  <w:num w:numId="14" w16cid:durableId="1189828726">
    <w:abstractNumId w:val="7"/>
  </w:num>
  <w:num w:numId="15" w16cid:durableId="1311791924">
    <w:abstractNumId w:val="9"/>
  </w:num>
  <w:num w:numId="16" w16cid:durableId="1078091973">
    <w:abstractNumId w:val="2"/>
  </w:num>
  <w:num w:numId="17" w16cid:durableId="18767722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I3sjA1NjMwMTS3NDdV0lEKTi0uzszPAykwqgUA8NNgjCwAAAA="/>
  </w:docVars>
  <w:rsids>
    <w:rsidRoot w:val="00773C6E"/>
    <w:rsid w:val="00004A9F"/>
    <w:rsid w:val="0005417E"/>
    <w:rsid w:val="00061E25"/>
    <w:rsid w:val="001F0BBD"/>
    <w:rsid w:val="00326244"/>
    <w:rsid w:val="00337F9A"/>
    <w:rsid w:val="003B794B"/>
    <w:rsid w:val="00460CE5"/>
    <w:rsid w:val="00503F4A"/>
    <w:rsid w:val="00596082"/>
    <w:rsid w:val="005D6842"/>
    <w:rsid w:val="006259C8"/>
    <w:rsid w:val="006D2B84"/>
    <w:rsid w:val="00773C6E"/>
    <w:rsid w:val="00793D62"/>
    <w:rsid w:val="00834C7D"/>
    <w:rsid w:val="00A62955"/>
    <w:rsid w:val="00A66A76"/>
    <w:rsid w:val="00B328FA"/>
    <w:rsid w:val="00D04867"/>
    <w:rsid w:val="00E42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F6CE53"/>
  <w15:docId w15:val="{7D2B10A1-25E0-4A80-806E-DE78EEA9A8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1"/>
    <w:link w:val="Heading15Char"/>
    <w:qFormat/>
    <w:rsid w:val="00E64E2D"/>
    <w:pPr>
      <w:numPr>
        <w:numId w:val="15"/>
      </w:numPr>
    </w:pPr>
    <w:rPr>
      <w:lang w:val="en-GB"/>
    </w:rPr>
  </w:style>
  <w:style w:type="character" w:customStyle="1" w:styleId="Heading15Char">
    <w:name w:val="Heading 1.5 Char"/>
    <w:basedOn w:val="10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f2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3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4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5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6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7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8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9">
    <w:basedOn w:val="a1"/>
    <w:pPr>
      <w:spacing w:after="0" w:line="240" w:lineRule="auto"/>
    </w:pPr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afa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fb">
    <w:basedOn w:val="a1"/>
    <w:pPr>
      <w:spacing w:after="0" w:line="240" w:lineRule="auto"/>
    </w:pPr>
    <w:tblPr>
      <w:tblStyleRowBandSize w:val="1"/>
      <w:tblStyleColBandSize w:val="1"/>
    </w:tblPr>
  </w:style>
  <w:style w:type="table" w:customStyle="1" w:styleId="afc">
    <w:basedOn w:val="a1"/>
    <w:tblPr>
      <w:tblStyleRowBandSize w:val="1"/>
      <w:tblStyleColBandSize w:val="1"/>
      <w:tblCellMar>
        <w:top w:w="57" w:type="dxa"/>
        <w:left w:w="85" w:type="dxa"/>
        <w:bottom w:w="57" w:type="dxa"/>
        <w:right w:w="85" w:type="dxa"/>
      </w:tblCellMar>
    </w:tblPr>
  </w:style>
  <w:style w:type="table" w:customStyle="1" w:styleId="TableGrid1">
    <w:name w:val="Table Grid1"/>
    <w:basedOn w:val="a1"/>
    <w:uiPriority w:val="59"/>
    <w:rsid w:val="005D6842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uiPriority w:val="59"/>
    <w:rsid w:val="005D6842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a1"/>
    <w:uiPriority w:val="59"/>
    <w:rsid w:val="005D6842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3">
    <w:name w:val="Table Grid13"/>
    <w:basedOn w:val="a1"/>
    <w:uiPriority w:val="59"/>
    <w:rsid w:val="005D6842"/>
    <w:pPr>
      <w:spacing w:before="0" w:after="0" w:line="240" w:lineRule="auto"/>
    </w:pPr>
    <w:rPr>
      <w:rFonts w:asciiTheme="minorHAnsi" w:eastAsiaTheme="minorHAnsi" w:hAnsiTheme="minorHAnsi" w:cstheme="minorBidi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948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code-organization-and-templates-lab/3076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DbZi1G4EuvLL5THCMkfXjmq4r+g==">AMUW2mXd1wkpnwRl9ktt4UzElnPNLSPzeytlSh+YtV5CRo7c8wlSuAtFLJJT4pWVrEANW5d47pbebTzlIqQy3LiotxBzMa0+ZKL4Lhu0/+ULuFOdznoSviEd9I3+iZ5cnfXjYuJR3osNgd590yDJE2V4dDzhfTFT8qQR0WsuKFC41Oslb7w1o8JVeuq8FfHJWrWQbUEG/IuAiOCD7/zhr/TIqQL7zZBkonzw8zjPwlO8DqQIp9MVkDI9/0juT1h8+9vyzxIPJ70cl0pnVXI0CqgbS0W5Th1P3TI0o9YagRVpAT5vW8CESxCwpAry4FsoFOX2br/F2vqLtgKm1Vv+vw5CLsjxlI86e9PkEtStqhRfzyCZmrWsfEk95iP4rHmQqEBwgpsY2/3MgsWqBKxAd5YZWPCatKAPX9sf68fJRrcFVOQq+A9Bg8I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028</Words>
  <Characters>586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Yoana Yonkova</cp:lastModifiedBy>
  <cp:revision>11</cp:revision>
  <dcterms:created xsi:type="dcterms:W3CDTF">2019-11-12T12:29:00Z</dcterms:created>
  <dcterms:modified xsi:type="dcterms:W3CDTF">2025-06-24T12:15:00Z</dcterms:modified>
</cp:coreProperties>
</file>